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8FF94" w14:textId="2BFF1139" w:rsidR="00C8549D" w:rsidRDefault="00CD5BA8">
      <w:r>
        <w:t>Trial of repo for ADA project</w:t>
      </w:r>
    </w:p>
    <w:sectPr w:rsidR="00C8549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NLU0NjE2NzI0NzNU0lEKTi0uzszPAykwrAUA4FD3qSwAAAA="/>
  </w:docVars>
  <w:rsids>
    <w:rsidRoot w:val="00302C8D"/>
    <w:rsid w:val="002874EC"/>
    <w:rsid w:val="00302C8D"/>
    <w:rsid w:val="00C23FEC"/>
    <w:rsid w:val="00CD5B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06117"/>
  <w15:chartTrackingRefBased/>
  <w15:docId w15:val="{1009AF04-B5F6-40D1-8811-DF224E4226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iru Obi</dc:creator>
  <cp:keywords/>
  <dc:description/>
  <cp:lastModifiedBy>Nkiru Obi</cp:lastModifiedBy>
  <cp:revision>2</cp:revision>
  <dcterms:created xsi:type="dcterms:W3CDTF">2021-10-27T08:12:00Z</dcterms:created>
  <dcterms:modified xsi:type="dcterms:W3CDTF">2021-10-27T08:12:00Z</dcterms:modified>
</cp:coreProperties>
</file>